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7.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Rab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Tity Sandra Tilona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Sisarahiligam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7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Juli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l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Juli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Tity Sandra Tilona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7.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Rab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Tri Putri Yani Telaumban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Sifalaete Ulu Dusun II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7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Juli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l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Juli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Tri Putri Yani Telaumban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